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537206FE" w14:textId="77777777" w:rsidR="00220532" w:rsidRPr="0082439C" w:rsidRDefault="00220532">
      <w:pPr>
        <w:rPr>
          <w:sz w:val="22"/>
          <w:szCs w:val="22"/>
        </w:rPr>
      </w:pPr>
    </w:p>
    <w:p w14:paraId="58831A5C" w14:textId="40F34D1E" w:rsidR="002B1F2B" w:rsidRPr="0082439C" w:rsidRDefault="00166955" w:rsidP="00166955">
      <w:pPr>
        <w:rPr>
          <w:sz w:val="22"/>
          <w:szCs w:val="22"/>
        </w:rPr>
      </w:pPr>
      <w:r w:rsidRPr="0082439C">
        <w:rPr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7E1D1EDA" wp14:editId="1F8B601F">
            <wp:simplePos x="5240740" y="1084997"/>
            <wp:positionH relativeFrom="column">
              <wp:align>right</wp:align>
            </wp:positionH>
            <wp:positionV relativeFrom="paragraph">
              <wp:align>top</wp:align>
            </wp:positionV>
            <wp:extent cx="1614983" cy="408793"/>
            <wp:effectExtent l="0" t="0" r="4445" b="0"/>
            <wp:wrapSquare wrapText="bothSides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u-logo-horizontal-stacked-2-clr-rgb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4983" cy="4087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2439C">
        <w:rPr>
          <w:sz w:val="22"/>
          <w:szCs w:val="22"/>
        </w:rPr>
        <w:br w:type="textWrapping" w:clear="all"/>
      </w:r>
    </w:p>
    <w:p w14:paraId="38971E54" w14:textId="77777777" w:rsidR="002B1F2B" w:rsidRPr="0082439C" w:rsidRDefault="002B1F2B" w:rsidP="00220532">
      <w:pPr>
        <w:rPr>
          <w:sz w:val="22"/>
          <w:szCs w:val="22"/>
        </w:rPr>
      </w:pPr>
    </w:p>
    <w:p w14:paraId="18734D5E" w14:textId="77777777" w:rsidR="00780F90" w:rsidRPr="0082439C" w:rsidRDefault="00780F90" w:rsidP="002B1F2B">
      <w:pPr>
        <w:jc w:val="center"/>
        <w:rPr>
          <w:b/>
          <w:sz w:val="22"/>
          <w:szCs w:val="22"/>
        </w:rPr>
      </w:pPr>
      <w:r w:rsidRPr="0082439C">
        <w:rPr>
          <w:b/>
          <w:sz w:val="22"/>
          <w:szCs w:val="22"/>
        </w:rPr>
        <w:t xml:space="preserve">Contact Information </w:t>
      </w:r>
      <w:r w:rsidR="002B1F2B" w:rsidRPr="0082439C">
        <w:rPr>
          <w:b/>
          <w:sz w:val="22"/>
          <w:szCs w:val="22"/>
        </w:rPr>
        <w:t>for International Programs</w:t>
      </w:r>
    </w:p>
    <w:p w14:paraId="1A6BC241" w14:textId="77777777" w:rsidR="00780F90" w:rsidRPr="0082439C" w:rsidRDefault="00780F90" w:rsidP="00220532">
      <w:pPr>
        <w:rPr>
          <w:sz w:val="22"/>
          <w:szCs w:val="22"/>
        </w:rPr>
      </w:pPr>
    </w:p>
    <w:p w14:paraId="3307E672" w14:textId="7B086D6D" w:rsidR="00C63767" w:rsidRPr="0082439C" w:rsidRDefault="002B1F2B" w:rsidP="00D721AF">
      <w:pPr>
        <w:rPr>
          <w:sz w:val="22"/>
          <w:szCs w:val="22"/>
        </w:rPr>
      </w:pPr>
      <w:r w:rsidRPr="0082439C">
        <w:rPr>
          <w:sz w:val="22"/>
          <w:szCs w:val="22"/>
        </w:rPr>
        <w:t xml:space="preserve">Fill in </w:t>
      </w:r>
      <w:r w:rsidR="00215F35" w:rsidRPr="0082439C">
        <w:rPr>
          <w:sz w:val="22"/>
          <w:szCs w:val="22"/>
        </w:rPr>
        <w:t>responses</w:t>
      </w:r>
      <w:r w:rsidRPr="0082439C">
        <w:rPr>
          <w:sz w:val="22"/>
          <w:szCs w:val="22"/>
        </w:rPr>
        <w:t xml:space="preserve"> </w:t>
      </w:r>
      <w:r w:rsidR="00FE3CDB" w:rsidRPr="0082439C">
        <w:rPr>
          <w:sz w:val="22"/>
          <w:szCs w:val="22"/>
        </w:rPr>
        <w:t>to the following questions with details</w:t>
      </w:r>
      <w:r w:rsidRPr="0082439C">
        <w:rPr>
          <w:sz w:val="22"/>
          <w:szCs w:val="22"/>
        </w:rPr>
        <w:t xml:space="preserve"> relevant </w:t>
      </w:r>
      <w:r w:rsidR="00FE3CDB" w:rsidRPr="0082439C">
        <w:rPr>
          <w:sz w:val="22"/>
          <w:szCs w:val="22"/>
        </w:rPr>
        <w:t>to</w:t>
      </w:r>
      <w:r w:rsidRPr="0082439C">
        <w:rPr>
          <w:sz w:val="22"/>
          <w:szCs w:val="22"/>
        </w:rPr>
        <w:t xml:space="preserve"> your program. </w:t>
      </w:r>
      <w:r w:rsidR="00166955" w:rsidRPr="0082439C">
        <w:rPr>
          <w:sz w:val="22"/>
          <w:szCs w:val="22"/>
        </w:rPr>
        <w:t>International Travel Health and Safety</w:t>
      </w:r>
      <w:r w:rsidR="00FE3CDB" w:rsidRPr="0082439C">
        <w:rPr>
          <w:sz w:val="22"/>
          <w:szCs w:val="22"/>
        </w:rPr>
        <w:t xml:space="preserve"> recommends</w:t>
      </w:r>
      <w:r w:rsidRPr="0082439C">
        <w:rPr>
          <w:sz w:val="22"/>
          <w:szCs w:val="22"/>
        </w:rPr>
        <w:t xml:space="preserve"> that you share a completed version with group participants prior to departure. The following resources will help you </w:t>
      </w:r>
      <w:r w:rsidR="00FE3CDB" w:rsidRPr="0082439C">
        <w:rPr>
          <w:sz w:val="22"/>
          <w:szCs w:val="22"/>
        </w:rPr>
        <w:t>complete</w:t>
      </w:r>
      <w:r w:rsidR="00C63767" w:rsidRPr="0082439C">
        <w:rPr>
          <w:sz w:val="22"/>
          <w:szCs w:val="22"/>
        </w:rPr>
        <w:t xml:space="preserve"> the requested information: </w:t>
      </w:r>
      <w:hyperlink r:id="rId12" w:history="1">
        <w:r w:rsidR="00642CBB" w:rsidRPr="006D674E">
          <w:rPr>
            <w:rStyle w:val="Hyperlink"/>
          </w:rPr>
          <w:t>Crisis24</w:t>
        </w:r>
      </w:hyperlink>
      <w:r w:rsidR="00C63767" w:rsidRPr="0082439C">
        <w:rPr>
          <w:sz w:val="22"/>
          <w:szCs w:val="22"/>
        </w:rPr>
        <w:t xml:space="preserve">, </w:t>
      </w:r>
      <w:hyperlink r:id="rId13" w:history="1">
        <w:r w:rsidR="00D721AF" w:rsidRPr="0082439C">
          <w:rPr>
            <w:rStyle w:val="Hyperlink"/>
            <w:sz w:val="22"/>
            <w:szCs w:val="22"/>
          </w:rPr>
          <w:t>U</w:t>
        </w:r>
        <w:r w:rsidR="00C63767" w:rsidRPr="0082439C">
          <w:rPr>
            <w:rStyle w:val="Hyperlink"/>
            <w:sz w:val="22"/>
            <w:szCs w:val="22"/>
          </w:rPr>
          <w:t>.</w:t>
        </w:r>
        <w:r w:rsidR="00D721AF" w:rsidRPr="0082439C">
          <w:rPr>
            <w:rStyle w:val="Hyperlink"/>
            <w:sz w:val="22"/>
            <w:szCs w:val="22"/>
          </w:rPr>
          <w:t>S</w:t>
        </w:r>
        <w:r w:rsidR="00C63767" w:rsidRPr="0082439C">
          <w:rPr>
            <w:rStyle w:val="Hyperlink"/>
            <w:sz w:val="22"/>
            <w:szCs w:val="22"/>
          </w:rPr>
          <w:t>.</w:t>
        </w:r>
        <w:r w:rsidR="00D721AF" w:rsidRPr="0082439C">
          <w:rPr>
            <w:rStyle w:val="Hyperlink"/>
            <w:sz w:val="22"/>
            <w:szCs w:val="22"/>
          </w:rPr>
          <w:t xml:space="preserve"> Department of State</w:t>
        </w:r>
      </w:hyperlink>
      <w:r w:rsidR="00C63767" w:rsidRPr="0082439C">
        <w:rPr>
          <w:sz w:val="22"/>
          <w:szCs w:val="22"/>
        </w:rPr>
        <w:t xml:space="preserve">, and </w:t>
      </w:r>
      <w:r w:rsidR="00D721AF" w:rsidRPr="0082439C">
        <w:rPr>
          <w:sz w:val="22"/>
          <w:szCs w:val="22"/>
        </w:rPr>
        <w:t>DU</w:t>
      </w:r>
      <w:r w:rsidR="00C63767" w:rsidRPr="0082439C">
        <w:rPr>
          <w:sz w:val="22"/>
          <w:szCs w:val="22"/>
        </w:rPr>
        <w:t xml:space="preserve">’s International Travel </w:t>
      </w:r>
      <w:hyperlink r:id="rId14" w:history="1">
        <w:r w:rsidR="00C63767" w:rsidRPr="0082439C">
          <w:rPr>
            <w:rStyle w:val="Hyperlink"/>
            <w:sz w:val="22"/>
            <w:szCs w:val="22"/>
          </w:rPr>
          <w:t>w</w:t>
        </w:r>
        <w:r w:rsidR="00D721AF" w:rsidRPr="0082439C">
          <w:rPr>
            <w:rStyle w:val="Hyperlink"/>
            <w:sz w:val="22"/>
            <w:szCs w:val="22"/>
          </w:rPr>
          <w:t>ebsite</w:t>
        </w:r>
      </w:hyperlink>
      <w:r w:rsidR="00C63767" w:rsidRPr="0082439C">
        <w:rPr>
          <w:sz w:val="22"/>
          <w:szCs w:val="22"/>
        </w:rPr>
        <w:t>.</w:t>
      </w:r>
    </w:p>
    <w:p w14:paraId="51206B0B" w14:textId="77777777" w:rsidR="002B1F2B" w:rsidRPr="0082439C" w:rsidRDefault="002B1F2B" w:rsidP="00220532">
      <w:pPr>
        <w:rPr>
          <w:sz w:val="22"/>
          <w:szCs w:val="22"/>
        </w:rPr>
      </w:pPr>
    </w:p>
    <w:p w14:paraId="4A8B3C90" w14:textId="3A638F18" w:rsidR="00166955" w:rsidRPr="0082439C" w:rsidRDefault="00166955" w:rsidP="0022053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Program Leaders – Names, Phone numbers, and emails while abroad.</w:t>
      </w:r>
    </w:p>
    <w:p w14:paraId="18756EA0" w14:textId="77777777" w:rsidR="00166955" w:rsidRPr="0082439C" w:rsidRDefault="00166955" w:rsidP="00166955">
      <w:pPr>
        <w:pStyle w:val="ListParagraph"/>
        <w:rPr>
          <w:sz w:val="22"/>
          <w:szCs w:val="22"/>
        </w:rPr>
      </w:pPr>
    </w:p>
    <w:p w14:paraId="7D1F57F5" w14:textId="0D8C1DDF" w:rsidR="00166955" w:rsidRPr="0082439C" w:rsidRDefault="00166955" w:rsidP="00166955">
      <w:pPr>
        <w:pStyle w:val="ListParagraph"/>
        <w:numPr>
          <w:ilvl w:val="1"/>
          <w:numId w:val="1"/>
        </w:numPr>
        <w:rPr>
          <w:sz w:val="22"/>
          <w:szCs w:val="22"/>
        </w:rPr>
      </w:pPr>
    </w:p>
    <w:p w14:paraId="72B7F66C" w14:textId="0832FDFF" w:rsidR="00166955" w:rsidRPr="0082439C" w:rsidRDefault="00166955" w:rsidP="00166955">
      <w:pPr>
        <w:rPr>
          <w:sz w:val="22"/>
          <w:szCs w:val="22"/>
        </w:rPr>
      </w:pPr>
    </w:p>
    <w:p w14:paraId="6FDD0816" w14:textId="77777777" w:rsidR="00166955" w:rsidRPr="0082439C" w:rsidRDefault="00166955" w:rsidP="00166955">
      <w:pPr>
        <w:rPr>
          <w:sz w:val="22"/>
          <w:szCs w:val="22"/>
        </w:rPr>
      </w:pPr>
    </w:p>
    <w:p w14:paraId="5B8103A8" w14:textId="77777777" w:rsidR="00166955" w:rsidRPr="0082439C" w:rsidRDefault="00166955" w:rsidP="00166955">
      <w:pPr>
        <w:pStyle w:val="ListParagraph"/>
        <w:numPr>
          <w:ilvl w:val="1"/>
          <w:numId w:val="1"/>
        </w:numPr>
        <w:rPr>
          <w:sz w:val="22"/>
          <w:szCs w:val="22"/>
        </w:rPr>
      </w:pPr>
    </w:p>
    <w:p w14:paraId="2A7DF0B8" w14:textId="75B61310" w:rsidR="00166955" w:rsidRPr="0082439C" w:rsidRDefault="00166955" w:rsidP="00166955">
      <w:pPr>
        <w:rPr>
          <w:sz w:val="22"/>
          <w:szCs w:val="22"/>
        </w:rPr>
      </w:pPr>
    </w:p>
    <w:p w14:paraId="1D1CCBA8" w14:textId="5C6BB35B" w:rsidR="00166955" w:rsidRPr="0082439C" w:rsidRDefault="00220532" w:rsidP="0022053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 xml:space="preserve">Local Emergency Services </w:t>
      </w:r>
      <w:r w:rsidR="00166955" w:rsidRPr="0082439C">
        <w:rPr>
          <w:sz w:val="22"/>
          <w:szCs w:val="22"/>
        </w:rPr>
        <w:t>(e.g., 911 equivalent</w:t>
      </w:r>
      <w:r w:rsidR="00C92F12" w:rsidRPr="0082439C">
        <w:rPr>
          <w:sz w:val="22"/>
          <w:szCs w:val="22"/>
        </w:rPr>
        <w:t>s</w:t>
      </w:r>
      <w:r w:rsidR="00166955" w:rsidRPr="0082439C">
        <w:rPr>
          <w:sz w:val="22"/>
          <w:szCs w:val="22"/>
        </w:rPr>
        <w:t xml:space="preserve">) </w:t>
      </w:r>
      <w:r w:rsidR="00FE3CDB" w:rsidRPr="0082439C">
        <w:rPr>
          <w:sz w:val="22"/>
          <w:szCs w:val="22"/>
        </w:rPr>
        <w:t xml:space="preserve">– </w:t>
      </w:r>
      <w:r w:rsidR="00C63767" w:rsidRPr="0082439C">
        <w:rPr>
          <w:sz w:val="22"/>
          <w:szCs w:val="22"/>
        </w:rPr>
        <w:t xml:space="preserve"> (</w:t>
      </w:r>
      <w:hyperlink r:id="rId15" w:history="1">
        <w:r w:rsidR="00166955" w:rsidRPr="0082439C">
          <w:rPr>
            <w:rStyle w:val="Hyperlink"/>
            <w:sz w:val="22"/>
            <w:szCs w:val="22"/>
          </w:rPr>
          <w:t>https://travel.state.gov/content/dam/students-abroad/pdfs/911_ABROAD.pdf</w:t>
        </w:r>
      </w:hyperlink>
      <w:r w:rsidR="00166955" w:rsidRPr="0082439C">
        <w:rPr>
          <w:sz w:val="22"/>
          <w:szCs w:val="22"/>
        </w:rPr>
        <w:t>)</w:t>
      </w:r>
    </w:p>
    <w:p w14:paraId="5C5F5803" w14:textId="77777777" w:rsidR="00C92F12" w:rsidRPr="0082439C" w:rsidRDefault="00C92F12" w:rsidP="00C92F12">
      <w:pPr>
        <w:pStyle w:val="ListParagraph"/>
        <w:rPr>
          <w:sz w:val="22"/>
          <w:szCs w:val="22"/>
        </w:rPr>
      </w:pPr>
    </w:p>
    <w:p w14:paraId="58F9198A" w14:textId="461D661B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Ambulance:</w:t>
      </w:r>
    </w:p>
    <w:p w14:paraId="70E2E6D5" w14:textId="44F6306A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Fire:</w:t>
      </w:r>
    </w:p>
    <w:p w14:paraId="6AB8615D" w14:textId="59A38ADB" w:rsidR="00166955" w:rsidRPr="0082439C" w:rsidRDefault="00C92F12" w:rsidP="00AB1F1B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Police:</w:t>
      </w:r>
    </w:p>
    <w:p w14:paraId="2CEFE99F" w14:textId="77777777" w:rsidR="00166955" w:rsidRPr="0082439C" w:rsidRDefault="00166955" w:rsidP="00166955">
      <w:pPr>
        <w:rPr>
          <w:sz w:val="22"/>
          <w:szCs w:val="22"/>
        </w:rPr>
      </w:pPr>
    </w:p>
    <w:p w14:paraId="2D5AC732" w14:textId="4007C1A5" w:rsidR="00C92F12" w:rsidRDefault="00220532" w:rsidP="0022053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 xml:space="preserve">Local </w:t>
      </w:r>
      <w:r w:rsidR="00FA4A0F" w:rsidRPr="0082439C">
        <w:rPr>
          <w:sz w:val="22"/>
          <w:szCs w:val="22"/>
        </w:rPr>
        <w:t>U</w:t>
      </w:r>
      <w:r w:rsidR="002B1F2B" w:rsidRPr="0082439C">
        <w:rPr>
          <w:sz w:val="22"/>
          <w:szCs w:val="22"/>
        </w:rPr>
        <w:t>.S. Embassy</w:t>
      </w:r>
      <w:r w:rsidR="00C92F12" w:rsidRPr="0082439C">
        <w:rPr>
          <w:sz w:val="22"/>
          <w:szCs w:val="22"/>
        </w:rPr>
        <w:t>/Consulate</w:t>
      </w:r>
      <w:r w:rsidR="002B1F2B" w:rsidRPr="0082439C">
        <w:rPr>
          <w:sz w:val="22"/>
          <w:szCs w:val="22"/>
        </w:rPr>
        <w:t xml:space="preserve"> Contact Information</w:t>
      </w:r>
      <w:r w:rsidR="00C92F12" w:rsidRPr="0082439C">
        <w:rPr>
          <w:sz w:val="22"/>
          <w:szCs w:val="22"/>
        </w:rPr>
        <w:t xml:space="preserve"> - </w:t>
      </w:r>
      <w:r w:rsidR="00C63767" w:rsidRPr="0082439C">
        <w:rPr>
          <w:sz w:val="22"/>
          <w:szCs w:val="22"/>
        </w:rPr>
        <w:t>(The DOS website includes this information.)</w:t>
      </w:r>
    </w:p>
    <w:p w14:paraId="049CB714" w14:textId="77777777" w:rsidR="0082439C" w:rsidRPr="0082439C" w:rsidRDefault="0082439C" w:rsidP="0082439C">
      <w:pPr>
        <w:pStyle w:val="ListParagraph"/>
        <w:rPr>
          <w:sz w:val="22"/>
          <w:szCs w:val="22"/>
        </w:rPr>
      </w:pPr>
    </w:p>
    <w:p w14:paraId="4BEECCB6" w14:textId="004D29F3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Address:</w:t>
      </w:r>
    </w:p>
    <w:p w14:paraId="2B4EED2D" w14:textId="54557775" w:rsidR="00C92F12" w:rsidRPr="0082439C" w:rsidRDefault="00C92F12" w:rsidP="00C92F12">
      <w:pPr>
        <w:rPr>
          <w:sz w:val="22"/>
          <w:szCs w:val="22"/>
        </w:rPr>
      </w:pPr>
    </w:p>
    <w:p w14:paraId="6DD49A6B" w14:textId="1034EFB0" w:rsidR="00C92F12" w:rsidRPr="0082439C" w:rsidRDefault="00C92F12" w:rsidP="00C92F12">
      <w:pPr>
        <w:rPr>
          <w:sz w:val="22"/>
          <w:szCs w:val="22"/>
        </w:rPr>
      </w:pPr>
    </w:p>
    <w:p w14:paraId="77D1CFF5" w14:textId="652BB648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Phone:</w:t>
      </w:r>
    </w:p>
    <w:p w14:paraId="58FCC60A" w14:textId="77777777" w:rsidR="00C92F12" w:rsidRPr="0082439C" w:rsidRDefault="00C92F12" w:rsidP="00C92F12">
      <w:pPr>
        <w:rPr>
          <w:sz w:val="22"/>
          <w:szCs w:val="22"/>
        </w:rPr>
      </w:pPr>
    </w:p>
    <w:p w14:paraId="3EA12CA6" w14:textId="7E1B81BD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Email:</w:t>
      </w:r>
    </w:p>
    <w:p w14:paraId="0C6DE02F" w14:textId="64FE2CB5" w:rsidR="00C92F12" w:rsidRPr="0082439C" w:rsidRDefault="00C92F12" w:rsidP="00C92F12">
      <w:pPr>
        <w:rPr>
          <w:sz w:val="22"/>
          <w:szCs w:val="22"/>
        </w:rPr>
      </w:pPr>
    </w:p>
    <w:p w14:paraId="02B35F31" w14:textId="0D5ADD92" w:rsidR="00C92F12" w:rsidRDefault="00FA4A0F" w:rsidP="0022053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 xml:space="preserve">Local Hospital – </w:t>
      </w:r>
    </w:p>
    <w:p w14:paraId="06E95252" w14:textId="77777777" w:rsidR="0082439C" w:rsidRPr="0082439C" w:rsidRDefault="0082439C" w:rsidP="0082439C">
      <w:pPr>
        <w:pStyle w:val="ListParagraph"/>
        <w:rPr>
          <w:sz w:val="22"/>
          <w:szCs w:val="22"/>
        </w:rPr>
      </w:pPr>
    </w:p>
    <w:p w14:paraId="4DEBFFC2" w14:textId="3D44EE25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Name:</w:t>
      </w:r>
    </w:p>
    <w:p w14:paraId="1870D01E" w14:textId="77777777" w:rsidR="00C92F12" w:rsidRPr="0082439C" w:rsidRDefault="00C92F12" w:rsidP="00C92F12">
      <w:pPr>
        <w:rPr>
          <w:sz w:val="22"/>
          <w:szCs w:val="22"/>
        </w:rPr>
      </w:pPr>
    </w:p>
    <w:p w14:paraId="77DA5242" w14:textId="6A571B56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Address:</w:t>
      </w:r>
    </w:p>
    <w:p w14:paraId="3A4616B8" w14:textId="77777777" w:rsidR="00C92F12" w:rsidRPr="0082439C" w:rsidRDefault="00C92F12" w:rsidP="00C92F12">
      <w:pPr>
        <w:pStyle w:val="ListParagraph"/>
        <w:rPr>
          <w:sz w:val="22"/>
          <w:szCs w:val="22"/>
        </w:rPr>
      </w:pPr>
    </w:p>
    <w:p w14:paraId="0F0E2BE4" w14:textId="115AEE86" w:rsidR="00C92F12" w:rsidRDefault="00C92F12" w:rsidP="00F51580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Phone Number:</w:t>
      </w:r>
    </w:p>
    <w:p w14:paraId="48966B10" w14:textId="77777777" w:rsidR="00B41441" w:rsidRPr="00B41441" w:rsidRDefault="00B41441" w:rsidP="00B41441">
      <w:pPr>
        <w:pStyle w:val="ListParagraph"/>
        <w:rPr>
          <w:sz w:val="22"/>
          <w:szCs w:val="22"/>
        </w:rPr>
      </w:pPr>
    </w:p>
    <w:p w14:paraId="7BFD89A5" w14:textId="77777777" w:rsidR="00B41441" w:rsidRPr="0082439C" w:rsidRDefault="00B41441" w:rsidP="00B41441">
      <w:pPr>
        <w:pStyle w:val="ListParagraph"/>
        <w:ind w:left="1440"/>
        <w:rPr>
          <w:sz w:val="22"/>
          <w:szCs w:val="22"/>
        </w:rPr>
      </w:pPr>
    </w:p>
    <w:p w14:paraId="32F885AC" w14:textId="28E5296F" w:rsidR="00D721AF" w:rsidRPr="0082439C" w:rsidRDefault="00FA4A0F" w:rsidP="0022053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Local Partner</w:t>
      </w:r>
      <w:r w:rsidR="0082439C">
        <w:rPr>
          <w:sz w:val="22"/>
          <w:szCs w:val="22"/>
        </w:rPr>
        <w:t>/Vendor</w:t>
      </w:r>
      <w:r w:rsidRPr="0082439C">
        <w:rPr>
          <w:sz w:val="22"/>
          <w:szCs w:val="22"/>
        </w:rPr>
        <w:t xml:space="preserve"> Contac</w:t>
      </w:r>
      <w:r w:rsidR="0082439C">
        <w:rPr>
          <w:sz w:val="22"/>
          <w:szCs w:val="22"/>
        </w:rPr>
        <w:t>t Info.</w:t>
      </w:r>
      <w:r w:rsidRPr="0082439C">
        <w:rPr>
          <w:sz w:val="22"/>
          <w:szCs w:val="22"/>
        </w:rPr>
        <w:t xml:space="preserve"> –</w:t>
      </w:r>
      <w:r w:rsidR="00BF224D" w:rsidRPr="0082439C">
        <w:rPr>
          <w:sz w:val="22"/>
          <w:szCs w:val="22"/>
        </w:rPr>
        <w:t xml:space="preserve"> (Ensure that you have the relevant information to contact your local partners</w:t>
      </w:r>
      <w:r w:rsidR="0082439C">
        <w:rPr>
          <w:sz w:val="22"/>
          <w:szCs w:val="22"/>
        </w:rPr>
        <w:t>/vendors</w:t>
      </w:r>
      <w:r w:rsidR="00BF224D" w:rsidRPr="0082439C">
        <w:rPr>
          <w:sz w:val="22"/>
          <w:szCs w:val="22"/>
        </w:rPr>
        <w:t xml:space="preserve"> – this includes after-hours details.)</w:t>
      </w:r>
    </w:p>
    <w:p w14:paraId="01D1437F" w14:textId="77777777" w:rsidR="00C92F12" w:rsidRPr="0082439C" w:rsidRDefault="00C92F12" w:rsidP="00C92F12">
      <w:pPr>
        <w:pStyle w:val="ListParagraph"/>
        <w:rPr>
          <w:sz w:val="22"/>
          <w:szCs w:val="22"/>
        </w:rPr>
      </w:pPr>
    </w:p>
    <w:p w14:paraId="484AB702" w14:textId="2488C496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Name:</w:t>
      </w:r>
    </w:p>
    <w:p w14:paraId="2DEA82CA" w14:textId="77777777" w:rsidR="00C92F12" w:rsidRPr="0082439C" w:rsidRDefault="00C92F12" w:rsidP="00C92F12">
      <w:pPr>
        <w:pStyle w:val="ListParagraph"/>
        <w:ind w:left="1440"/>
        <w:rPr>
          <w:sz w:val="22"/>
          <w:szCs w:val="22"/>
        </w:rPr>
      </w:pPr>
    </w:p>
    <w:p w14:paraId="766C2F40" w14:textId="1AA4FCBC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Phone Number(s):</w:t>
      </w:r>
    </w:p>
    <w:p w14:paraId="488AF2E7" w14:textId="77777777" w:rsidR="00C92F12" w:rsidRPr="0082439C" w:rsidRDefault="00C92F12" w:rsidP="00C92F12">
      <w:pPr>
        <w:pStyle w:val="ListParagraph"/>
        <w:rPr>
          <w:sz w:val="22"/>
          <w:szCs w:val="22"/>
        </w:rPr>
      </w:pPr>
    </w:p>
    <w:p w14:paraId="46807164" w14:textId="5EFADF95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Email:</w:t>
      </w:r>
    </w:p>
    <w:p w14:paraId="3C498DCA" w14:textId="77777777" w:rsidR="00C92F12" w:rsidRPr="0082439C" w:rsidRDefault="00C92F12" w:rsidP="00C92F12">
      <w:pPr>
        <w:pStyle w:val="ListParagraph"/>
        <w:rPr>
          <w:sz w:val="22"/>
          <w:szCs w:val="22"/>
        </w:rPr>
      </w:pPr>
    </w:p>
    <w:p w14:paraId="5C441E41" w14:textId="3244F614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Name:</w:t>
      </w:r>
    </w:p>
    <w:p w14:paraId="368F4FB0" w14:textId="77777777" w:rsidR="00C92F12" w:rsidRPr="0082439C" w:rsidRDefault="00C92F12" w:rsidP="00C92F12">
      <w:pPr>
        <w:pStyle w:val="ListParagraph"/>
        <w:rPr>
          <w:sz w:val="22"/>
          <w:szCs w:val="22"/>
        </w:rPr>
      </w:pPr>
    </w:p>
    <w:p w14:paraId="1AA13C34" w14:textId="5FDE5E31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Phone Number(s)</w:t>
      </w:r>
    </w:p>
    <w:p w14:paraId="0471383C" w14:textId="77777777" w:rsidR="00C92F12" w:rsidRPr="0082439C" w:rsidRDefault="00C92F12" w:rsidP="00C92F12">
      <w:pPr>
        <w:pStyle w:val="ListParagraph"/>
        <w:rPr>
          <w:sz w:val="22"/>
          <w:szCs w:val="22"/>
        </w:rPr>
      </w:pPr>
    </w:p>
    <w:p w14:paraId="725929BF" w14:textId="77777777" w:rsidR="00C92F12" w:rsidRPr="0082439C" w:rsidRDefault="00C92F12" w:rsidP="0022053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Email:</w:t>
      </w:r>
    </w:p>
    <w:p w14:paraId="61A379A6" w14:textId="77777777" w:rsidR="00C92F12" w:rsidRPr="0082439C" w:rsidRDefault="00C92F12" w:rsidP="00C92F12">
      <w:pPr>
        <w:pStyle w:val="ListParagraph"/>
        <w:rPr>
          <w:sz w:val="22"/>
          <w:szCs w:val="22"/>
        </w:rPr>
      </w:pPr>
    </w:p>
    <w:p w14:paraId="15542DD5" w14:textId="77777777" w:rsidR="00C92F12" w:rsidRPr="0082439C" w:rsidRDefault="00C92F12" w:rsidP="00C92F12">
      <w:pPr>
        <w:pStyle w:val="ListParagraph"/>
        <w:rPr>
          <w:sz w:val="22"/>
          <w:szCs w:val="22"/>
        </w:rPr>
      </w:pPr>
    </w:p>
    <w:p w14:paraId="7CD653D7" w14:textId="67469842" w:rsidR="00F57270" w:rsidRPr="0082439C" w:rsidRDefault="00F57270" w:rsidP="00C92F1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DU Department</w:t>
      </w:r>
      <w:r w:rsidR="00C92F12" w:rsidRPr="0082439C">
        <w:rPr>
          <w:sz w:val="22"/>
          <w:szCs w:val="22"/>
        </w:rPr>
        <w:t>/Sponsoring Unit</w:t>
      </w:r>
      <w:r w:rsidRPr="0082439C">
        <w:rPr>
          <w:sz w:val="22"/>
          <w:szCs w:val="22"/>
        </w:rPr>
        <w:t xml:space="preserve"> Emergency Contact –</w:t>
      </w:r>
      <w:r w:rsidR="00BF224D" w:rsidRPr="0082439C">
        <w:rPr>
          <w:sz w:val="22"/>
          <w:szCs w:val="22"/>
        </w:rPr>
        <w:t xml:space="preserve"> (Talk to the relevant point person in your department</w:t>
      </w:r>
      <w:r w:rsidR="00C92F12" w:rsidRPr="0082439C">
        <w:rPr>
          <w:sz w:val="22"/>
          <w:szCs w:val="22"/>
        </w:rPr>
        <w:t xml:space="preserve"> or sponsoring unit</w:t>
      </w:r>
      <w:r w:rsidR="00BF224D" w:rsidRPr="0082439C">
        <w:rPr>
          <w:sz w:val="22"/>
          <w:szCs w:val="22"/>
        </w:rPr>
        <w:t xml:space="preserve"> and make sure that you have </w:t>
      </w:r>
      <w:r w:rsidR="0082439C">
        <w:rPr>
          <w:sz w:val="22"/>
          <w:szCs w:val="22"/>
        </w:rPr>
        <w:t>their</w:t>
      </w:r>
      <w:r w:rsidR="00BF224D" w:rsidRPr="0082439C">
        <w:rPr>
          <w:sz w:val="22"/>
          <w:szCs w:val="22"/>
        </w:rPr>
        <w:t xml:space="preserve"> details in case of an emergency.)</w:t>
      </w:r>
    </w:p>
    <w:p w14:paraId="26F9AA86" w14:textId="77777777" w:rsidR="00C92F12" w:rsidRPr="0082439C" w:rsidRDefault="00C92F12" w:rsidP="00C92F12">
      <w:pPr>
        <w:pStyle w:val="ListParagraph"/>
        <w:rPr>
          <w:sz w:val="22"/>
          <w:szCs w:val="22"/>
        </w:rPr>
      </w:pPr>
    </w:p>
    <w:p w14:paraId="403B3665" w14:textId="26501AF1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Name and Role:</w:t>
      </w:r>
    </w:p>
    <w:p w14:paraId="6A266557" w14:textId="77777777" w:rsidR="00C92F12" w:rsidRPr="0082439C" w:rsidRDefault="00C92F12" w:rsidP="00C92F12">
      <w:pPr>
        <w:pStyle w:val="ListParagraph"/>
        <w:ind w:left="1440"/>
        <w:rPr>
          <w:sz w:val="22"/>
          <w:szCs w:val="22"/>
        </w:rPr>
      </w:pPr>
    </w:p>
    <w:p w14:paraId="64FDE555" w14:textId="5E0AB9FB" w:rsidR="00C92F12" w:rsidRPr="0082439C" w:rsidRDefault="00C92F12" w:rsidP="00C92F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Phone Number:</w:t>
      </w:r>
    </w:p>
    <w:p w14:paraId="46967F9B" w14:textId="77777777" w:rsidR="00C92F12" w:rsidRPr="0082439C" w:rsidRDefault="00C92F12" w:rsidP="00C92F12">
      <w:pPr>
        <w:pStyle w:val="ListParagraph"/>
        <w:rPr>
          <w:sz w:val="22"/>
          <w:szCs w:val="22"/>
        </w:rPr>
      </w:pPr>
    </w:p>
    <w:p w14:paraId="0B2C77B5" w14:textId="77777777" w:rsidR="00C92F12" w:rsidRPr="0082439C" w:rsidRDefault="00C92F12" w:rsidP="0022053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Email</w:t>
      </w:r>
    </w:p>
    <w:p w14:paraId="43F9084F" w14:textId="77777777" w:rsidR="00C92F12" w:rsidRPr="0082439C" w:rsidRDefault="00C92F12" w:rsidP="00C92F12">
      <w:pPr>
        <w:pStyle w:val="ListParagraph"/>
        <w:rPr>
          <w:sz w:val="22"/>
          <w:szCs w:val="22"/>
        </w:rPr>
      </w:pPr>
    </w:p>
    <w:p w14:paraId="3F870FAB" w14:textId="3B70EBC3" w:rsidR="00C92F12" w:rsidRPr="0082439C" w:rsidRDefault="00BF224D" w:rsidP="0022053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Communication Method for the Group: (How will the group remain in contact throughout the program? Ensure that participants have your contact details.)</w:t>
      </w:r>
    </w:p>
    <w:p w14:paraId="76116D1B" w14:textId="49F9902F" w:rsidR="00C92F12" w:rsidRPr="0082439C" w:rsidRDefault="00C92F12" w:rsidP="00C92F12">
      <w:pPr>
        <w:rPr>
          <w:sz w:val="22"/>
          <w:szCs w:val="22"/>
        </w:rPr>
      </w:pPr>
    </w:p>
    <w:p w14:paraId="061D4148" w14:textId="77777777" w:rsidR="00C92F12" w:rsidRPr="0082439C" w:rsidRDefault="00C92F12" w:rsidP="00C92F12">
      <w:pPr>
        <w:rPr>
          <w:sz w:val="22"/>
          <w:szCs w:val="22"/>
        </w:rPr>
      </w:pPr>
    </w:p>
    <w:p w14:paraId="210087EC" w14:textId="69AB981F" w:rsidR="00C92F12" w:rsidRPr="0082439C" w:rsidRDefault="00F97170" w:rsidP="00220532">
      <w:pPr>
        <w:pStyle w:val="ListParagraph"/>
        <w:numPr>
          <w:ilvl w:val="0"/>
          <w:numId w:val="1"/>
        </w:numPr>
        <w:rPr>
          <w:sz w:val="22"/>
          <w:szCs w:val="22"/>
        </w:rPr>
      </w:pPr>
      <w:proofErr w:type="gramStart"/>
      <w:r w:rsidRPr="0082439C">
        <w:rPr>
          <w:sz w:val="22"/>
          <w:szCs w:val="22"/>
        </w:rPr>
        <w:t>Safe Haven</w:t>
      </w:r>
      <w:proofErr w:type="gramEnd"/>
      <w:r w:rsidRPr="0082439C">
        <w:rPr>
          <w:sz w:val="22"/>
          <w:szCs w:val="22"/>
        </w:rPr>
        <w:t xml:space="preserve"> Location(s): (In the unlikely event of an emergency and communication methods are do</w:t>
      </w:r>
      <w:r w:rsidR="00C92F12" w:rsidRPr="0082439C">
        <w:rPr>
          <w:sz w:val="22"/>
          <w:szCs w:val="22"/>
        </w:rPr>
        <w:t>wn</w:t>
      </w:r>
      <w:r w:rsidRPr="0082439C">
        <w:rPr>
          <w:sz w:val="22"/>
          <w:szCs w:val="22"/>
        </w:rPr>
        <w:t>, where is the group instructed to meet?)</w:t>
      </w:r>
    </w:p>
    <w:p w14:paraId="76F7D73E" w14:textId="77777777" w:rsidR="0082439C" w:rsidRPr="0082439C" w:rsidRDefault="0082439C" w:rsidP="0082439C">
      <w:pPr>
        <w:rPr>
          <w:sz w:val="22"/>
          <w:szCs w:val="22"/>
        </w:rPr>
      </w:pPr>
    </w:p>
    <w:p w14:paraId="294166CC" w14:textId="5F1EB332" w:rsidR="009314D8" w:rsidRPr="0082439C" w:rsidRDefault="009314D8" w:rsidP="0022053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82439C">
        <w:rPr>
          <w:sz w:val="22"/>
          <w:szCs w:val="22"/>
        </w:rPr>
        <w:t>Additional Contact Information</w:t>
      </w:r>
      <w:r w:rsidR="00C63767" w:rsidRPr="0082439C">
        <w:rPr>
          <w:sz w:val="22"/>
          <w:szCs w:val="22"/>
        </w:rPr>
        <w:t xml:space="preserve">: </w:t>
      </w:r>
    </w:p>
    <w:p w14:paraId="4D1173A7" w14:textId="77777777" w:rsidR="00C63767" w:rsidRPr="0082439C" w:rsidRDefault="00C63767" w:rsidP="00220532">
      <w:pPr>
        <w:rPr>
          <w:sz w:val="22"/>
          <w:szCs w:val="22"/>
        </w:rPr>
      </w:pPr>
    </w:p>
    <w:p w14:paraId="4BC7F4DA" w14:textId="248FD4E6" w:rsidR="00780F90" w:rsidRPr="0082439C" w:rsidRDefault="00B41441" w:rsidP="00756086">
      <w:pPr>
        <w:ind w:left="720"/>
        <w:rPr>
          <w:sz w:val="22"/>
          <w:szCs w:val="22"/>
        </w:rPr>
      </w:pPr>
      <w:r>
        <w:rPr>
          <w:sz w:val="22"/>
          <w:szCs w:val="22"/>
        </w:rPr>
        <w:t>Crisis24</w:t>
      </w:r>
      <w:r w:rsidR="0082439C" w:rsidRPr="0082439C">
        <w:rPr>
          <w:sz w:val="22"/>
          <w:szCs w:val="22"/>
        </w:rPr>
        <w:t xml:space="preserve">: </w:t>
      </w:r>
      <w:r w:rsidR="00780F90" w:rsidRPr="0082439C">
        <w:rPr>
          <w:sz w:val="22"/>
          <w:szCs w:val="22"/>
        </w:rPr>
        <w:t xml:space="preserve"> </w:t>
      </w:r>
      <w:r w:rsidR="0082439C" w:rsidRPr="0082439C">
        <w:rPr>
          <w:sz w:val="22"/>
          <w:szCs w:val="22"/>
        </w:rPr>
        <w:t>1-</w:t>
      </w:r>
      <w:r>
        <w:rPr>
          <w:sz w:val="22"/>
          <w:szCs w:val="22"/>
        </w:rPr>
        <w:t>443</w:t>
      </w:r>
      <w:r w:rsidR="00756086">
        <w:rPr>
          <w:sz w:val="22"/>
          <w:szCs w:val="22"/>
        </w:rPr>
        <w:t>-5698601</w:t>
      </w:r>
      <w:r w:rsidR="0082439C" w:rsidRPr="0082439C">
        <w:rPr>
          <w:sz w:val="22"/>
          <w:szCs w:val="22"/>
        </w:rPr>
        <w:t xml:space="preserve"> </w:t>
      </w:r>
    </w:p>
    <w:p w14:paraId="51092450" w14:textId="77777777" w:rsidR="009314D8" w:rsidRPr="0082439C" w:rsidRDefault="009314D8" w:rsidP="00FE3CDB">
      <w:pPr>
        <w:ind w:left="720"/>
        <w:rPr>
          <w:sz w:val="22"/>
          <w:szCs w:val="22"/>
        </w:rPr>
      </w:pPr>
    </w:p>
    <w:p w14:paraId="66C2F816" w14:textId="2FC73FD3" w:rsidR="009314D8" w:rsidRPr="0082439C" w:rsidRDefault="0082439C" w:rsidP="00FE3CDB">
      <w:pPr>
        <w:ind w:left="720"/>
        <w:rPr>
          <w:sz w:val="22"/>
          <w:szCs w:val="22"/>
        </w:rPr>
      </w:pPr>
      <w:r w:rsidRPr="0082439C">
        <w:rPr>
          <w:sz w:val="22"/>
          <w:szCs w:val="22"/>
        </w:rPr>
        <w:t>DU’s International Travel Health and Safety Team</w:t>
      </w:r>
      <w:r w:rsidR="009314D8" w:rsidRPr="0082439C">
        <w:rPr>
          <w:sz w:val="22"/>
          <w:szCs w:val="22"/>
        </w:rPr>
        <w:t xml:space="preserve">: </w:t>
      </w:r>
      <w:r w:rsidR="00780F90" w:rsidRPr="0082439C">
        <w:rPr>
          <w:sz w:val="22"/>
          <w:szCs w:val="22"/>
        </w:rPr>
        <w:br/>
      </w:r>
      <w:hyperlink r:id="rId16" w:history="1">
        <w:r w:rsidRPr="0082439C">
          <w:rPr>
            <w:rStyle w:val="Hyperlink"/>
            <w:sz w:val="22"/>
            <w:szCs w:val="22"/>
          </w:rPr>
          <w:t>intlsafety@du.edu</w:t>
        </w:r>
      </w:hyperlink>
      <w:r w:rsidRPr="0082439C">
        <w:rPr>
          <w:sz w:val="22"/>
          <w:szCs w:val="22"/>
        </w:rPr>
        <w:t xml:space="preserve"> for responses within hours or by calling </w:t>
      </w:r>
      <w:r w:rsidR="00756086">
        <w:rPr>
          <w:sz w:val="22"/>
          <w:szCs w:val="22"/>
        </w:rPr>
        <w:t>Crisis24</w:t>
      </w:r>
      <w:r w:rsidRPr="0082439C">
        <w:rPr>
          <w:sz w:val="22"/>
          <w:szCs w:val="22"/>
        </w:rPr>
        <w:t xml:space="preserve"> and requesting you speak to someone at DU during an urgent emergency.</w:t>
      </w:r>
    </w:p>
    <w:sectPr w:rsidR="009314D8" w:rsidRPr="0082439C" w:rsidSect="00794396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576B73" w14:textId="77777777" w:rsidR="0082439C" w:rsidRDefault="0082439C" w:rsidP="0082439C">
      <w:r>
        <w:separator/>
      </w:r>
    </w:p>
  </w:endnote>
  <w:endnote w:type="continuationSeparator" w:id="0">
    <w:p w14:paraId="4372384A" w14:textId="77777777" w:rsidR="0082439C" w:rsidRDefault="0082439C" w:rsidP="008243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FF4C8E" w14:textId="1D0A2B7E" w:rsidR="0082439C" w:rsidRDefault="0082439C">
    <w:pPr>
      <w:pStyle w:val="Footer"/>
    </w:pPr>
    <w:r>
      <w:t>International Travel Health and Safety</w:t>
    </w:r>
    <w:r>
      <w:tab/>
    </w:r>
    <w:r>
      <w:tab/>
      <w:t xml:space="preserve">Updated </w:t>
    </w:r>
    <w:r w:rsidR="00756086">
      <w:t>6/14/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082698" w14:textId="77777777" w:rsidR="0082439C" w:rsidRDefault="0082439C" w:rsidP="0082439C">
      <w:r>
        <w:separator/>
      </w:r>
    </w:p>
  </w:footnote>
  <w:footnote w:type="continuationSeparator" w:id="0">
    <w:p w14:paraId="193D15EB" w14:textId="77777777" w:rsidR="0082439C" w:rsidRDefault="0082439C" w:rsidP="008243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FE337EB"/>
    <w:multiLevelType w:val="hybridMultilevel"/>
    <w:tmpl w:val="2C4CBF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63154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DC0NDUxNDQ3MTNR0lEKTi0uzszPAykwqgUA0eqIHSwAAAA="/>
  </w:docVars>
  <w:rsids>
    <w:rsidRoot w:val="00220532"/>
    <w:rsid w:val="00143F0F"/>
    <w:rsid w:val="00166955"/>
    <w:rsid w:val="001E59B4"/>
    <w:rsid w:val="00215F35"/>
    <w:rsid w:val="00220532"/>
    <w:rsid w:val="002B1F2B"/>
    <w:rsid w:val="00335AAC"/>
    <w:rsid w:val="005E37F1"/>
    <w:rsid w:val="00642CBB"/>
    <w:rsid w:val="00647A6A"/>
    <w:rsid w:val="006D674E"/>
    <w:rsid w:val="00756086"/>
    <w:rsid w:val="00780F90"/>
    <w:rsid w:val="00794396"/>
    <w:rsid w:val="0082439C"/>
    <w:rsid w:val="009314D8"/>
    <w:rsid w:val="00A15348"/>
    <w:rsid w:val="00B41441"/>
    <w:rsid w:val="00BF224D"/>
    <w:rsid w:val="00C56F7E"/>
    <w:rsid w:val="00C63767"/>
    <w:rsid w:val="00C92F12"/>
    <w:rsid w:val="00CD2ADF"/>
    <w:rsid w:val="00D721AF"/>
    <w:rsid w:val="00F57270"/>
    <w:rsid w:val="00F97170"/>
    <w:rsid w:val="00FA4A0F"/>
    <w:rsid w:val="00FE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212]"/>
    </o:shapedefaults>
    <o:shapelayout v:ext="edit">
      <o:idmap v:ext="edit" data="1"/>
    </o:shapelayout>
  </w:shapeDefaults>
  <w:decimalSymbol w:val="."/>
  <w:listSeparator w:val=","/>
  <w14:docId w14:val="5F33B0E3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053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80F9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6695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16695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2439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439C"/>
  </w:style>
  <w:style w:type="paragraph" w:styleId="Footer">
    <w:name w:val="footer"/>
    <w:basedOn w:val="Normal"/>
    <w:link w:val="FooterChar"/>
    <w:uiPriority w:val="99"/>
    <w:unhideWhenUsed/>
    <w:rsid w:val="008243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43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514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ravel.state.gov/content/travel/en/traveladvisories/traveladvisories.html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du.edu/international-travel/travel_assistanc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intlsafety@du.ed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travel.state.gov/content/dam/students-abroad/pdfs/911_ABROAD.pdf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du.edu/international-trave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6a7c3e1-41a0-44df-b217-34fe4932c5f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13BDB93ACE5144A2785604F53C7EEB" ma:contentTypeVersion="15" ma:contentTypeDescription="Create a new document." ma:contentTypeScope="" ma:versionID="f52dd0f037c1105e7ec1033b820bcab3">
  <xsd:schema xmlns:xsd="http://www.w3.org/2001/XMLSchema" xmlns:xs="http://www.w3.org/2001/XMLSchema" xmlns:p="http://schemas.microsoft.com/office/2006/metadata/properties" xmlns:ns3="a6a7c3e1-41a0-44df-b217-34fe4932c5f5" xmlns:ns4="7dd01710-ddd3-4ec0-906c-9bfddbe247b2" targetNamespace="http://schemas.microsoft.com/office/2006/metadata/properties" ma:root="true" ma:fieldsID="a675fedd43602a09895d631c56a4414d" ns3:_="" ns4:_="">
    <xsd:import namespace="a6a7c3e1-41a0-44df-b217-34fe4932c5f5"/>
    <xsd:import namespace="7dd01710-ddd3-4ec0-906c-9bfddbe247b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a7c3e1-41a0-44df-b217-34fe4932c5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d01710-ddd3-4ec0-906c-9bfddbe247b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8C8340-CED5-4B77-8CF6-2078910620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72825B-6EB1-409F-92A9-BE768366926D}">
  <ds:schemaRefs>
    <ds:schemaRef ds:uri="http://schemas.microsoft.com/office/2006/metadata/properties"/>
    <ds:schemaRef ds:uri="http://schemas.microsoft.com/office/infopath/2007/PartnerControls"/>
    <ds:schemaRef ds:uri="a6a7c3e1-41a0-44df-b217-34fe4932c5f5"/>
  </ds:schemaRefs>
</ds:datastoreItem>
</file>

<file path=customXml/itemProps3.xml><?xml version="1.0" encoding="utf-8"?>
<ds:datastoreItem xmlns:ds="http://schemas.openxmlformats.org/officeDocument/2006/customXml" ds:itemID="{6F006077-C3EF-4A71-9481-3DA888759D5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CB6AB0-EF86-492C-BD17-36FED819E4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a7c3e1-41a0-44df-b217-34fe4932c5f5"/>
    <ds:schemaRef ds:uri="7dd01710-ddd3-4ec0-906c-9bfddbe247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01</Words>
  <Characters>1871</Characters>
  <Application>Microsoft Office Word</Application>
  <DocSecurity>0</DocSecurity>
  <Lines>34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Denver</Company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rtney Niebrzydowski</dc:creator>
  <cp:keywords/>
  <dc:description/>
  <cp:lastModifiedBy>Chris Cook</cp:lastModifiedBy>
  <cp:revision>6</cp:revision>
  <dcterms:created xsi:type="dcterms:W3CDTF">2024-06-14T22:05:00Z</dcterms:created>
  <dcterms:modified xsi:type="dcterms:W3CDTF">2024-06-14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13BDB93ACE5144A2785604F53C7EEB</vt:lpwstr>
  </property>
</Properties>
</file>